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5928F" w14:textId="2E79DA36" w:rsidR="004B6C2B" w:rsidRPr="001D2EDF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Протокол № </w:t>
      </w:r>
      <w:r w:rsidR="00604519">
        <w:rPr>
          <w:rFonts w:ascii="Times New Roman" w:hAnsi="Times New Roman" w:cs="Times New Roman"/>
          <w:b/>
          <w:bCs/>
          <w:sz w:val="24"/>
          <w:szCs w:val="24"/>
          <w:lang w:val="ru-RU"/>
        </w:rPr>
        <w:t>5</w:t>
      </w: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8E5A098" w14:textId="77777777" w:rsidR="004B6C2B" w:rsidRPr="001D2EDF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засідання вченої ради факультету систем і засобів масової комунікації </w:t>
      </w:r>
    </w:p>
    <w:p w14:paraId="64013FBC" w14:textId="787ED1CA" w:rsidR="00F30BBD" w:rsidRPr="001D2EDF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Дніпровського національного університету імені Олеся Гончара</w:t>
      </w:r>
    </w:p>
    <w:p w14:paraId="34433B0E" w14:textId="5BC9F0BC" w:rsidR="004B6C2B" w:rsidRPr="001D2EDF" w:rsidRDefault="004B6C2B" w:rsidP="00F2257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від </w:t>
      </w:r>
      <w:r w:rsidR="00604519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4519">
        <w:rPr>
          <w:rFonts w:ascii="Times New Roman" w:hAnsi="Times New Roman" w:cs="Times New Roman"/>
          <w:b/>
          <w:bCs/>
          <w:sz w:val="24"/>
          <w:szCs w:val="24"/>
        </w:rPr>
        <w:t>січня</w:t>
      </w: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60451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 р. </w:t>
      </w:r>
    </w:p>
    <w:p w14:paraId="7C6FB0F5" w14:textId="63E4A734" w:rsidR="00F30BBD" w:rsidRPr="001D2EDF" w:rsidRDefault="00F30BBD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EF6E00" w14:textId="5D5BD65B" w:rsidR="00F30BBD" w:rsidRPr="001D2EDF" w:rsidRDefault="00F30BBD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6D3BF0" w14:textId="0B3075B8" w:rsidR="004B6C2B" w:rsidRPr="001D2EDF" w:rsidRDefault="0021522A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Всього членів вченої ради 18 осіб. </w:t>
      </w:r>
    </w:p>
    <w:p w14:paraId="41D6EC6E" w14:textId="24E1447C" w:rsidR="0021522A" w:rsidRPr="001D2EDF" w:rsidRDefault="0021522A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Присутніх - </w:t>
      </w:r>
      <w:r w:rsidR="00412218" w:rsidRPr="001D2EDF">
        <w:rPr>
          <w:rFonts w:ascii="Times New Roman" w:hAnsi="Times New Roman" w:cs="Times New Roman"/>
          <w:sz w:val="24"/>
          <w:szCs w:val="24"/>
        </w:rPr>
        <w:t>1</w:t>
      </w:r>
      <w:r w:rsidR="001A7B2F" w:rsidRPr="001D2EDF">
        <w:rPr>
          <w:rFonts w:ascii="Times New Roman" w:hAnsi="Times New Roman" w:cs="Times New Roman"/>
          <w:sz w:val="24"/>
          <w:szCs w:val="24"/>
        </w:rPr>
        <w:t>8</w:t>
      </w:r>
      <w:r w:rsidR="0085249E" w:rsidRPr="001D2EDF">
        <w:rPr>
          <w:rFonts w:ascii="Times New Roman" w:hAnsi="Times New Roman" w:cs="Times New Roman"/>
          <w:sz w:val="24"/>
          <w:szCs w:val="24"/>
        </w:rPr>
        <w:t xml:space="preserve"> </w:t>
      </w:r>
      <w:r w:rsidRPr="001D2EDF">
        <w:rPr>
          <w:rFonts w:ascii="Times New Roman" w:hAnsi="Times New Roman" w:cs="Times New Roman"/>
          <w:sz w:val="24"/>
          <w:szCs w:val="24"/>
        </w:rPr>
        <w:t xml:space="preserve">осіб. </w:t>
      </w:r>
    </w:p>
    <w:p w14:paraId="28112A10" w14:textId="4783A454" w:rsidR="00FB1217" w:rsidRPr="00F5372D" w:rsidRDefault="0021522A" w:rsidP="001D2ED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372D">
        <w:rPr>
          <w:rFonts w:ascii="Times New Roman" w:hAnsi="Times New Roman" w:cs="Times New Roman"/>
          <w:sz w:val="24"/>
          <w:szCs w:val="24"/>
        </w:rPr>
        <w:t>ПОРЯДОК ДЕННИЙ:</w:t>
      </w:r>
    </w:p>
    <w:p w14:paraId="502C0241" w14:textId="1E6E00A3" w:rsidR="00604519" w:rsidRDefault="00FB1217" w:rsidP="00FB121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5372D">
        <w:rPr>
          <w:rFonts w:ascii="Times New Roman" w:eastAsia="Times New Roman" w:hAnsi="Times New Roman" w:cs="Times New Roman"/>
          <w:sz w:val="24"/>
          <w:szCs w:val="24"/>
          <w:lang w:eastAsia="ru-UA"/>
        </w:rPr>
        <w:t xml:space="preserve">1. </w:t>
      </w:r>
      <w:r w:rsidR="00604519" w:rsidRPr="00604519">
        <w:rPr>
          <w:rFonts w:ascii="Times New Roman" w:hAnsi="Times New Roman" w:cs="Times New Roman"/>
          <w:sz w:val="24"/>
          <w:szCs w:val="24"/>
        </w:rPr>
        <w:t xml:space="preserve">Затвердження оновлення освітніх програм  другого (магістерського) РВО спеціальності 061 Журналістика. Доповідачі </w:t>
      </w:r>
      <w:r w:rsidR="0034765F">
        <w:rPr>
          <w:rFonts w:ascii="Times New Roman" w:hAnsi="Times New Roman" w:cs="Times New Roman"/>
          <w:sz w:val="24"/>
          <w:szCs w:val="24"/>
        </w:rPr>
        <w:t>Мироненко В.В., Демченко М.В., Хотюн Л.В.</w:t>
      </w:r>
    </w:p>
    <w:p w14:paraId="3A46600D" w14:textId="143BD0F5" w:rsidR="007E62C0" w:rsidRPr="00F5372D" w:rsidRDefault="00FB1217" w:rsidP="00FB12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F5372D">
        <w:rPr>
          <w:rFonts w:ascii="Times New Roman" w:eastAsia="Times New Roman" w:hAnsi="Times New Roman" w:cs="Times New Roman"/>
          <w:sz w:val="24"/>
          <w:szCs w:val="24"/>
          <w:lang w:eastAsia="ru-UA"/>
        </w:rPr>
        <w:t xml:space="preserve">2. </w:t>
      </w:r>
      <w:r w:rsidR="00604519" w:rsidRPr="00604519">
        <w:rPr>
          <w:rFonts w:ascii="Times New Roman" w:hAnsi="Times New Roman" w:cs="Times New Roman"/>
          <w:sz w:val="24"/>
          <w:szCs w:val="24"/>
        </w:rPr>
        <w:t>Підсумки І семестру 2022/2023 н.р. Доповідачі: Кирилова</w:t>
      </w:r>
      <w:r w:rsidR="00604519">
        <w:rPr>
          <w:rFonts w:ascii="Times New Roman" w:hAnsi="Times New Roman" w:cs="Times New Roman"/>
          <w:sz w:val="24"/>
          <w:szCs w:val="24"/>
        </w:rPr>
        <w:t xml:space="preserve"> О.В.</w:t>
      </w:r>
      <w:r w:rsidR="00604519" w:rsidRPr="00604519">
        <w:rPr>
          <w:rFonts w:ascii="Times New Roman" w:hAnsi="Times New Roman" w:cs="Times New Roman"/>
          <w:sz w:val="24"/>
          <w:szCs w:val="24"/>
        </w:rPr>
        <w:t>, Михайлова</w:t>
      </w:r>
      <w:r w:rsidR="00604519">
        <w:rPr>
          <w:rFonts w:ascii="Times New Roman" w:hAnsi="Times New Roman" w:cs="Times New Roman"/>
          <w:sz w:val="24"/>
          <w:szCs w:val="24"/>
        </w:rPr>
        <w:t xml:space="preserve"> А.А</w:t>
      </w:r>
      <w:r w:rsidR="00604519" w:rsidRPr="0060451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FE2AF3" w14:textId="073B0E99" w:rsidR="007E62C0" w:rsidRPr="00F5372D" w:rsidRDefault="00FB1217" w:rsidP="00FB12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F5372D">
        <w:rPr>
          <w:rFonts w:ascii="Times New Roman" w:eastAsia="Times New Roman" w:hAnsi="Times New Roman" w:cs="Times New Roman"/>
          <w:sz w:val="24"/>
          <w:szCs w:val="24"/>
          <w:lang w:eastAsia="ru-UA"/>
        </w:rPr>
        <w:t xml:space="preserve">3. </w:t>
      </w:r>
      <w:r w:rsidR="00604519" w:rsidRPr="00604519">
        <w:rPr>
          <w:rFonts w:ascii="Times New Roman" w:hAnsi="Times New Roman" w:cs="Times New Roman"/>
          <w:sz w:val="24"/>
          <w:szCs w:val="24"/>
        </w:rPr>
        <w:t>Затвердження стратегії вступної кампанії 2023.</w:t>
      </w:r>
    </w:p>
    <w:p w14:paraId="6E731131" w14:textId="75446933" w:rsidR="001D2EDF" w:rsidRPr="00F5372D" w:rsidRDefault="001D2EDF" w:rsidP="00FB12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F5372D">
        <w:rPr>
          <w:rFonts w:ascii="Times New Roman" w:eastAsia="Times New Roman" w:hAnsi="Times New Roman" w:cs="Times New Roman"/>
          <w:sz w:val="24"/>
          <w:szCs w:val="24"/>
          <w:lang w:eastAsia="ru-UA"/>
        </w:rPr>
        <w:t>4. Різне.</w:t>
      </w:r>
    </w:p>
    <w:p w14:paraId="3D832006" w14:textId="77777777" w:rsidR="00B85B1A" w:rsidRPr="001D2EDF" w:rsidRDefault="00B85B1A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6D55D1" w14:textId="7853AF90" w:rsidR="0090480E" w:rsidRPr="001D2EDF" w:rsidRDefault="0090480E" w:rsidP="00F2257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1. СЛУХАЛИ:</w:t>
      </w:r>
    </w:p>
    <w:p w14:paraId="3E1A08DE" w14:textId="45B49BF8" w:rsidR="00604519" w:rsidRDefault="00604519" w:rsidP="0060451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4519">
        <w:rPr>
          <w:rFonts w:ascii="Times New Roman" w:hAnsi="Times New Roman" w:cs="Times New Roman"/>
          <w:sz w:val="24"/>
          <w:szCs w:val="24"/>
        </w:rPr>
        <w:t xml:space="preserve">Затвердження оновлення освітніх програм  другого (магістерського) РВО спеціальності061 Журналістика. </w:t>
      </w:r>
      <w:r w:rsidR="0034765F">
        <w:rPr>
          <w:rFonts w:ascii="Times New Roman" w:hAnsi="Times New Roman" w:cs="Times New Roman"/>
          <w:sz w:val="24"/>
          <w:szCs w:val="24"/>
        </w:rPr>
        <w:t>Мироненко В.В., Демченко М.В., Хотюн Л.В</w:t>
      </w:r>
      <w:r w:rsidRPr="00604519">
        <w:rPr>
          <w:rFonts w:ascii="Times New Roman" w:hAnsi="Times New Roman" w:cs="Times New Roman"/>
          <w:sz w:val="24"/>
          <w:szCs w:val="24"/>
        </w:rPr>
        <w:t>.</w:t>
      </w:r>
      <w:r w:rsidR="0034765F">
        <w:rPr>
          <w:rFonts w:ascii="Times New Roman" w:hAnsi="Times New Roman" w:cs="Times New Roman"/>
          <w:sz w:val="24"/>
          <w:szCs w:val="24"/>
        </w:rPr>
        <w:t xml:space="preserve"> Виступили Кирилова О.В., Михайлова А.А.</w:t>
      </w:r>
      <w:r w:rsidRPr="006045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AFF039C" w14:textId="5478EC9C" w:rsidR="006B0244" w:rsidRPr="001D2EDF" w:rsidRDefault="006B0244" w:rsidP="0060451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36F5D9B0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10AD129A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AAF535E" w14:textId="49A1A1CF" w:rsidR="009934BA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p w14:paraId="58C95DC3" w14:textId="77777777" w:rsidR="00F5372D" w:rsidRPr="001D2EDF" w:rsidRDefault="00F5372D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3DBF31" w14:textId="7063CAD9" w:rsidR="00604519" w:rsidRDefault="00C32BFE" w:rsidP="0060451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 w:rsidR="00604519" w:rsidRPr="00604519">
        <w:rPr>
          <w:rFonts w:ascii="Times New Roman" w:hAnsi="Times New Roman" w:cs="Times New Roman"/>
          <w:sz w:val="24"/>
          <w:szCs w:val="24"/>
        </w:rPr>
        <w:t>Затверд</w:t>
      </w:r>
      <w:r w:rsidR="00604519">
        <w:rPr>
          <w:rFonts w:ascii="Times New Roman" w:hAnsi="Times New Roman" w:cs="Times New Roman"/>
          <w:sz w:val="24"/>
          <w:szCs w:val="24"/>
        </w:rPr>
        <w:t>или</w:t>
      </w:r>
      <w:r w:rsidR="00604519" w:rsidRPr="00604519">
        <w:rPr>
          <w:rFonts w:ascii="Times New Roman" w:hAnsi="Times New Roman" w:cs="Times New Roman"/>
          <w:sz w:val="24"/>
          <w:szCs w:val="24"/>
        </w:rPr>
        <w:t xml:space="preserve"> оновлення освітніх програм  другого (магістерського) РВО спеціальності 061 Журналістика. </w:t>
      </w:r>
    </w:p>
    <w:p w14:paraId="57F95159" w14:textId="58DC7F36" w:rsidR="00412218" w:rsidRPr="001D2EDF" w:rsidRDefault="00412218" w:rsidP="00F2257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E5C1D0" w14:textId="77777777" w:rsidR="00EC6500" w:rsidRPr="001D2EDF" w:rsidRDefault="00EC6500" w:rsidP="00EC65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D2EDF">
        <w:rPr>
          <w:rFonts w:ascii="Times New Roman" w:hAnsi="Times New Roman" w:cs="Times New Roman"/>
          <w:sz w:val="24"/>
          <w:szCs w:val="24"/>
        </w:rPr>
        <w:t xml:space="preserve"> </w:t>
      </w:r>
      <w:r w:rsidRPr="001D2EDF">
        <w:rPr>
          <w:rFonts w:ascii="Times New Roman" w:hAnsi="Times New Roman" w:cs="Times New Roman"/>
          <w:b/>
          <w:bCs/>
          <w:sz w:val="24"/>
          <w:szCs w:val="24"/>
        </w:rPr>
        <w:t>СЛУХАЛИ</w:t>
      </w:r>
      <w:r w:rsidRPr="001D2EDF">
        <w:rPr>
          <w:rFonts w:ascii="Times New Roman" w:hAnsi="Times New Roman" w:cs="Times New Roman"/>
          <w:sz w:val="24"/>
          <w:szCs w:val="24"/>
        </w:rPr>
        <w:t>:</w:t>
      </w:r>
    </w:p>
    <w:p w14:paraId="14C12DA8" w14:textId="7E441D76" w:rsidR="00604519" w:rsidRDefault="00604519" w:rsidP="00F5372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4519">
        <w:rPr>
          <w:rFonts w:ascii="Times New Roman" w:hAnsi="Times New Roman" w:cs="Times New Roman"/>
          <w:sz w:val="24"/>
          <w:szCs w:val="24"/>
        </w:rPr>
        <w:t>Підсумки І семестру 2022/2023 н.р. Доповідачі: Кирилова</w:t>
      </w:r>
      <w:r>
        <w:rPr>
          <w:rFonts w:ascii="Times New Roman" w:hAnsi="Times New Roman" w:cs="Times New Roman"/>
          <w:sz w:val="24"/>
          <w:szCs w:val="24"/>
        </w:rPr>
        <w:t xml:space="preserve"> О.В.</w:t>
      </w:r>
      <w:r w:rsidRPr="00604519">
        <w:rPr>
          <w:rFonts w:ascii="Times New Roman" w:hAnsi="Times New Roman" w:cs="Times New Roman"/>
          <w:sz w:val="24"/>
          <w:szCs w:val="24"/>
        </w:rPr>
        <w:t>, Михайлова</w:t>
      </w:r>
      <w:r>
        <w:rPr>
          <w:rFonts w:ascii="Times New Roman" w:hAnsi="Times New Roman" w:cs="Times New Roman"/>
          <w:sz w:val="24"/>
          <w:szCs w:val="24"/>
        </w:rPr>
        <w:t xml:space="preserve"> А.М.</w:t>
      </w:r>
      <w:r w:rsidRPr="00604519">
        <w:rPr>
          <w:rFonts w:ascii="Times New Roman" w:hAnsi="Times New Roman" w:cs="Times New Roman"/>
          <w:sz w:val="24"/>
          <w:szCs w:val="24"/>
        </w:rPr>
        <w:t>.</w:t>
      </w:r>
      <w:r w:rsidRPr="006045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467CAA7" w14:textId="0BF66223" w:rsidR="00F5372D" w:rsidRDefault="006B506A" w:rsidP="00604519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6B506A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Виступил</w:t>
      </w:r>
      <w:r w:rsidR="00604519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и Демченко М.В., Хотюн Л.В., Мироненко В.В. </w:t>
      </w:r>
    </w:p>
    <w:p w14:paraId="5E2ABB01" w14:textId="77777777" w:rsidR="00F5372D" w:rsidRDefault="00F5372D" w:rsidP="00F5372D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</w:p>
    <w:p w14:paraId="00FB36D6" w14:textId="281EC665" w:rsidR="00F5372D" w:rsidRPr="00F5372D" w:rsidRDefault="00F5372D" w:rsidP="006B506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174533" w14:textId="1631D476" w:rsidR="00F5372D" w:rsidRPr="006B506A" w:rsidRDefault="006B506A" w:rsidP="00F5372D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</w:t>
      </w:r>
    </w:p>
    <w:p w14:paraId="21C0FF0B" w14:textId="25CF8010" w:rsidR="00EC6500" w:rsidRDefault="00EC6500" w:rsidP="00604519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 xml:space="preserve">УХВАЛИЛИ: </w:t>
      </w:r>
      <w:r w:rsidR="00604519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Затвердити </w:t>
      </w:r>
      <w:r w:rsidR="00604519" w:rsidRPr="00604519">
        <w:rPr>
          <w:rFonts w:ascii="Times New Roman" w:hAnsi="Times New Roman" w:cs="Times New Roman"/>
          <w:sz w:val="24"/>
          <w:szCs w:val="24"/>
        </w:rPr>
        <w:t>Підсумки І семестру 2022/2023 н.р.</w:t>
      </w:r>
    </w:p>
    <w:p w14:paraId="527E20AF" w14:textId="77777777" w:rsidR="00412218" w:rsidRPr="001D2EDF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882702" w14:textId="77777777" w:rsidR="00412218" w:rsidRPr="001D2EDF" w:rsidRDefault="00412218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5CB276" w14:textId="16542EDA" w:rsidR="00C32BFE" w:rsidRPr="001D2EDF" w:rsidRDefault="00C713CD" w:rsidP="002577D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32BFE" w:rsidRPr="001D2EDF">
        <w:rPr>
          <w:rFonts w:ascii="Times New Roman" w:hAnsi="Times New Roman" w:cs="Times New Roman"/>
          <w:b/>
          <w:bCs/>
          <w:sz w:val="24"/>
          <w:szCs w:val="24"/>
        </w:rPr>
        <w:t>. СЛУХАЛИ</w:t>
      </w:r>
      <w:r w:rsidR="009934BA" w:rsidRPr="001D2ED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9D54594" w14:textId="4EA69612" w:rsidR="00F5372D" w:rsidRDefault="008E79F2" w:rsidP="00EC65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14219320"/>
      <w:r w:rsidRPr="008E79F2">
        <w:rPr>
          <w:rFonts w:ascii="Times New Roman" w:hAnsi="Times New Roman" w:cs="Times New Roman"/>
          <w:sz w:val="24"/>
          <w:szCs w:val="24"/>
        </w:rPr>
        <w:t>Затвердження стратегії вступної кампанії 2023.</w:t>
      </w:r>
      <w:r w:rsidR="00F5372D" w:rsidRPr="00F5372D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Виступила Кирилова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 О.В</w:t>
      </w:r>
      <w:r w:rsidR="00F5372D" w:rsidRPr="00F5372D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 xml:space="preserve">, Михайлова А.А., Бахметьєва </w:t>
      </w:r>
      <w:r w:rsidR="0034765F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А.М.</w:t>
      </w:r>
    </w:p>
    <w:p w14:paraId="6F93272A" w14:textId="1C71BD2D" w:rsidR="009934BA" w:rsidRPr="001D2EDF" w:rsidRDefault="00EC6500" w:rsidP="009934B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934BA" w:rsidRPr="001D2EDF">
        <w:rPr>
          <w:rFonts w:ascii="Times New Roman" w:hAnsi="Times New Roman" w:cs="Times New Roman"/>
          <w:sz w:val="24"/>
          <w:szCs w:val="24"/>
        </w:rPr>
        <w:t>Результати голосування:</w:t>
      </w:r>
    </w:p>
    <w:p w14:paraId="0BB3CCDB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«за» – 18, </w:t>
      </w:r>
    </w:p>
    <w:p w14:paraId="0BC69EA4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 xml:space="preserve">«проти» – немає, </w:t>
      </w:r>
    </w:p>
    <w:p w14:paraId="5DC0AC14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sz w:val="24"/>
          <w:szCs w:val="24"/>
        </w:rPr>
        <w:t>«утримались» – немає.</w:t>
      </w:r>
    </w:p>
    <w:bookmarkEnd w:id="0"/>
    <w:p w14:paraId="43966570" w14:textId="77777777" w:rsidR="009934BA" w:rsidRPr="001D2EDF" w:rsidRDefault="009934BA" w:rsidP="009934B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62BA2B" w14:textId="385610AD" w:rsidR="00F5372D" w:rsidRDefault="009934BA" w:rsidP="00F5372D">
      <w:pPr>
        <w:rPr>
          <w:rFonts w:ascii="Times New Roman" w:hAnsi="Times New Roman" w:cs="Times New Roman"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УХВАЛИЛИ:</w:t>
      </w:r>
      <w:r w:rsidR="00F537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E79F2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Затвердити стратегію вступної кампанії 2023</w:t>
      </w:r>
      <w:r w:rsidR="00F5372D" w:rsidRPr="00F5372D">
        <w:rPr>
          <w:rFonts w:ascii="Times New Roman" w:eastAsia="Times New Roman" w:hAnsi="Times New Roman" w:cs="Times New Roman"/>
          <w:color w:val="222222"/>
          <w:sz w:val="24"/>
          <w:szCs w:val="24"/>
          <w:lang w:eastAsia="ru-UA"/>
        </w:rPr>
        <w:t>.</w:t>
      </w:r>
    </w:p>
    <w:p w14:paraId="6C69DA91" w14:textId="77777777" w:rsidR="00A57039" w:rsidRPr="001D2EDF" w:rsidRDefault="00A57039" w:rsidP="00CD55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08AC9E" w14:textId="281ED980" w:rsidR="001E0AE9" w:rsidRPr="001D2EDF" w:rsidRDefault="00F5372D" w:rsidP="00CD555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E0AE9" w:rsidRPr="001D2ED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E0AE9" w:rsidRPr="001D2E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Різне</w:t>
      </w:r>
    </w:p>
    <w:p w14:paraId="715724B6" w14:textId="37285DD8" w:rsidR="00C80460" w:rsidRPr="001D2EDF" w:rsidRDefault="00C80460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4E789" w14:textId="77777777" w:rsidR="00C80460" w:rsidRPr="001D2EDF" w:rsidRDefault="00C80460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20E290" w14:textId="24C61410" w:rsidR="001E0AE9" w:rsidRPr="001D2EDF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Голова вченої ради</w:t>
      </w:r>
    </w:p>
    <w:p w14:paraId="24702427" w14:textId="7D27B991" w:rsidR="00B85B1A" w:rsidRPr="001D2EDF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6E1DD" w14:textId="6D25310A" w:rsidR="00B85B1A" w:rsidRDefault="00B85B1A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2EDF">
        <w:rPr>
          <w:rFonts w:ascii="Times New Roman" w:hAnsi="Times New Roman" w:cs="Times New Roman"/>
          <w:b/>
          <w:bCs/>
          <w:sz w:val="24"/>
          <w:szCs w:val="24"/>
        </w:rPr>
        <w:t>Секретар</w:t>
      </w:r>
    </w:p>
    <w:p w14:paraId="46D7372E" w14:textId="496CC4F0" w:rsidR="00604519" w:rsidRDefault="00604519" w:rsidP="00F2257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C9A240" w14:textId="67D8128B" w:rsidR="00604519" w:rsidRPr="001D2EDF" w:rsidRDefault="00604519" w:rsidP="0060451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04519" w:rsidRPr="001D2EDF" w:rsidSect="006F10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46E"/>
    <w:multiLevelType w:val="hybridMultilevel"/>
    <w:tmpl w:val="2250A102"/>
    <w:lvl w:ilvl="0" w:tplc="04103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4739F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43CA0"/>
    <w:multiLevelType w:val="hybridMultilevel"/>
    <w:tmpl w:val="0DAA84E4"/>
    <w:lvl w:ilvl="0" w:tplc="2C8677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5006E"/>
    <w:multiLevelType w:val="hybridMultilevel"/>
    <w:tmpl w:val="88661C68"/>
    <w:lvl w:ilvl="0" w:tplc="8F2638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283AB4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DFC"/>
    <w:multiLevelType w:val="hybridMultilevel"/>
    <w:tmpl w:val="D61814B2"/>
    <w:lvl w:ilvl="0" w:tplc="E2CE94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C389F"/>
    <w:multiLevelType w:val="hybridMultilevel"/>
    <w:tmpl w:val="69A07F60"/>
    <w:lvl w:ilvl="0" w:tplc="4D82FE9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09678A"/>
    <w:multiLevelType w:val="hybridMultilevel"/>
    <w:tmpl w:val="362C9E28"/>
    <w:lvl w:ilvl="0" w:tplc="959CEE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A799E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861A62"/>
    <w:multiLevelType w:val="hybridMultilevel"/>
    <w:tmpl w:val="4148D5B4"/>
    <w:lvl w:ilvl="0" w:tplc="96420D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C0DF4"/>
    <w:multiLevelType w:val="hybridMultilevel"/>
    <w:tmpl w:val="4148D5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B4113F"/>
    <w:multiLevelType w:val="hybridMultilevel"/>
    <w:tmpl w:val="D2EA167C"/>
    <w:lvl w:ilvl="0" w:tplc="5BA8BB5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51012857">
    <w:abstractNumId w:val="0"/>
  </w:num>
  <w:num w:numId="2" w16cid:durableId="716393318">
    <w:abstractNumId w:val="7"/>
  </w:num>
  <w:num w:numId="3" w16cid:durableId="1488285564">
    <w:abstractNumId w:val="11"/>
  </w:num>
  <w:num w:numId="4" w16cid:durableId="125438834">
    <w:abstractNumId w:val="9"/>
  </w:num>
  <w:num w:numId="5" w16cid:durableId="1748841412">
    <w:abstractNumId w:val="6"/>
  </w:num>
  <w:num w:numId="6" w16cid:durableId="1006909413">
    <w:abstractNumId w:val="2"/>
  </w:num>
  <w:num w:numId="7" w16cid:durableId="201594687">
    <w:abstractNumId w:val="5"/>
  </w:num>
  <w:num w:numId="8" w16cid:durableId="2092266810">
    <w:abstractNumId w:val="8"/>
  </w:num>
  <w:num w:numId="9" w16cid:durableId="1576545920">
    <w:abstractNumId w:val="4"/>
  </w:num>
  <w:num w:numId="10" w16cid:durableId="1845853990">
    <w:abstractNumId w:val="1"/>
  </w:num>
  <w:num w:numId="11" w16cid:durableId="2085639232">
    <w:abstractNumId w:val="10"/>
  </w:num>
  <w:num w:numId="12" w16cid:durableId="21173581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S3sLQwM7Y0NzRV0lEKTi0uzszPAykwqgUAbXnZ/iwAAAA="/>
  </w:docVars>
  <w:rsids>
    <w:rsidRoot w:val="00F30BBD"/>
    <w:rsid w:val="000B02FB"/>
    <w:rsid w:val="00156CCA"/>
    <w:rsid w:val="00183D45"/>
    <w:rsid w:val="001A2C24"/>
    <w:rsid w:val="001A5F30"/>
    <w:rsid w:val="001A7B2F"/>
    <w:rsid w:val="001D134F"/>
    <w:rsid w:val="001D2EDF"/>
    <w:rsid w:val="001E0AE9"/>
    <w:rsid w:val="0021522A"/>
    <w:rsid w:val="002167EE"/>
    <w:rsid w:val="00241CD5"/>
    <w:rsid w:val="002451A9"/>
    <w:rsid w:val="002577D2"/>
    <w:rsid w:val="00266D46"/>
    <w:rsid w:val="002D0266"/>
    <w:rsid w:val="002D568C"/>
    <w:rsid w:val="0030767A"/>
    <w:rsid w:val="0034765F"/>
    <w:rsid w:val="00372DB6"/>
    <w:rsid w:val="003E021C"/>
    <w:rsid w:val="00412218"/>
    <w:rsid w:val="0041635D"/>
    <w:rsid w:val="00457D01"/>
    <w:rsid w:val="00476702"/>
    <w:rsid w:val="004B6C2B"/>
    <w:rsid w:val="005213B1"/>
    <w:rsid w:val="00536056"/>
    <w:rsid w:val="0054531E"/>
    <w:rsid w:val="005C55A7"/>
    <w:rsid w:val="005D06D2"/>
    <w:rsid w:val="00604519"/>
    <w:rsid w:val="006532DA"/>
    <w:rsid w:val="006B0244"/>
    <w:rsid w:val="006B506A"/>
    <w:rsid w:val="006E6254"/>
    <w:rsid w:val="006F102F"/>
    <w:rsid w:val="006F44B4"/>
    <w:rsid w:val="007236C2"/>
    <w:rsid w:val="00786729"/>
    <w:rsid w:val="007A4BA8"/>
    <w:rsid w:val="007E3812"/>
    <w:rsid w:val="007E62C0"/>
    <w:rsid w:val="0085249E"/>
    <w:rsid w:val="008E79F2"/>
    <w:rsid w:val="0090480E"/>
    <w:rsid w:val="009208EB"/>
    <w:rsid w:val="0098321F"/>
    <w:rsid w:val="009934BA"/>
    <w:rsid w:val="00A02363"/>
    <w:rsid w:val="00A26193"/>
    <w:rsid w:val="00A57039"/>
    <w:rsid w:val="00A83EBE"/>
    <w:rsid w:val="00A91BCE"/>
    <w:rsid w:val="00A95A5B"/>
    <w:rsid w:val="00B72D58"/>
    <w:rsid w:val="00B85B1A"/>
    <w:rsid w:val="00C32BFE"/>
    <w:rsid w:val="00C713CD"/>
    <w:rsid w:val="00C80460"/>
    <w:rsid w:val="00CD555B"/>
    <w:rsid w:val="00D1263F"/>
    <w:rsid w:val="00D45E0F"/>
    <w:rsid w:val="00DF08AB"/>
    <w:rsid w:val="00E11207"/>
    <w:rsid w:val="00E168AA"/>
    <w:rsid w:val="00E272AA"/>
    <w:rsid w:val="00E85450"/>
    <w:rsid w:val="00EC6500"/>
    <w:rsid w:val="00F2257A"/>
    <w:rsid w:val="00F30BBD"/>
    <w:rsid w:val="00F5372D"/>
    <w:rsid w:val="00F75287"/>
    <w:rsid w:val="00FB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78B53"/>
  <w15:chartTrackingRefBased/>
  <w15:docId w15:val="{98F75466-4409-43D7-8E32-DEF8F92DB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0B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ова Оксана Вікторівна</dc:creator>
  <cp:keywords/>
  <dc:description/>
  <cp:lastModifiedBy>Гусєв Андрій Вікторович</cp:lastModifiedBy>
  <cp:revision>7</cp:revision>
  <dcterms:created xsi:type="dcterms:W3CDTF">2023-01-11T15:57:00Z</dcterms:created>
  <dcterms:modified xsi:type="dcterms:W3CDTF">2023-01-31T15:23:00Z</dcterms:modified>
</cp:coreProperties>
</file>